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hD candidate at Radboud University Nijmegen</w:t>
      </w:r>
      <w:r>
        <w:t xml:space="preserve">. Visiting address: Nijmegen, The Netherlands Heyendaalseweg 135.</w:t>
      </w:r>
    </w:p>
    <w:p>
      <w:pPr>
        <w:pStyle w:val="BodyText"/>
      </w:pPr>
      <w:r>
        <w:t xml:space="preserve">m.visser at science dot ru dot nl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e7d0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adf4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